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72E1B" w14:textId="017450C5" w:rsidR="00C03A2B" w:rsidRDefault="005002B5">
      <w:pPr>
        <w:tabs>
          <w:tab w:val="left" w:pos="2461"/>
        </w:tabs>
        <w:ind w:left="104"/>
        <w:rPr>
          <w:rFonts w:ascii="Times New Roman"/>
          <w:sz w:val="20"/>
        </w:rPr>
      </w:pPr>
      <w:r>
        <w:rPr>
          <w:noProof/>
        </w:rPr>
        <mc:AlternateContent>
          <mc:Choice Requires="wps">
            <w:drawing>
              <wp:anchor distT="0" distB="0" distL="114300" distR="114300" simplePos="0" relativeHeight="251662336" behindDoc="0" locked="0" layoutInCell="1" allowOverlap="1" wp14:anchorId="29472E28" wp14:editId="64A62452">
                <wp:simplePos x="0" y="0"/>
                <wp:positionH relativeFrom="page">
                  <wp:posOffset>6537960</wp:posOffset>
                </wp:positionH>
                <wp:positionV relativeFrom="page">
                  <wp:posOffset>8832850</wp:posOffset>
                </wp:positionV>
                <wp:extent cx="1005840" cy="1005840"/>
                <wp:effectExtent l="0" t="0" r="0" b="0"/>
                <wp:wrapNone/>
                <wp:docPr id="2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840" cy="1005840"/>
                        </a:xfrm>
                        <a:custGeom>
                          <a:avLst/>
                          <a:gdLst>
                            <a:gd name="T0" fmla="+- 0 11880 10296"/>
                            <a:gd name="T1" fmla="*/ T0 w 1584"/>
                            <a:gd name="T2" fmla="+- 0 13910 13910"/>
                            <a:gd name="T3" fmla="*/ 13910 h 1584"/>
                            <a:gd name="T4" fmla="+- 0 10296 10296"/>
                            <a:gd name="T5" fmla="*/ T4 w 1584"/>
                            <a:gd name="T6" fmla="+- 0 15494 13910"/>
                            <a:gd name="T7" fmla="*/ 15494 h 1584"/>
                            <a:gd name="T8" fmla="+- 0 11880 10296"/>
                            <a:gd name="T9" fmla="*/ T8 w 1584"/>
                            <a:gd name="T10" fmla="+- 0 15494 13910"/>
                            <a:gd name="T11" fmla="*/ 15494 h 1584"/>
                            <a:gd name="T12" fmla="+- 0 11880 10296"/>
                            <a:gd name="T13" fmla="*/ T12 w 1584"/>
                            <a:gd name="T14" fmla="+- 0 13910 13910"/>
                            <a:gd name="T15" fmla="*/ 13910 h 1584"/>
                          </a:gdLst>
                          <a:ahLst/>
                          <a:cxnLst>
                            <a:cxn ang="0">
                              <a:pos x="T1" y="T3"/>
                            </a:cxn>
                            <a:cxn ang="0">
                              <a:pos x="T5" y="T7"/>
                            </a:cxn>
                            <a:cxn ang="0">
                              <a:pos x="T9" y="T11"/>
                            </a:cxn>
                            <a:cxn ang="0">
                              <a:pos x="T13" y="T15"/>
                            </a:cxn>
                          </a:cxnLst>
                          <a:rect l="0" t="0" r="r" b="b"/>
                          <a:pathLst>
                            <a:path w="1584" h="1584">
                              <a:moveTo>
                                <a:pt x="1584" y="0"/>
                              </a:moveTo>
                              <a:lnTo>
                                <a:pt x="0" y="1584"/>
                              </a:lnTo>
                              <a:lnTo>
                                <a:pt x="1584" y="1584"/>
                              </a:lnTo>
                              <a:lnTo>
                                <a:pt x="1584" y="0"/>
                              </a:lnTo>
                              <a:close/>
                            </a:path>
                          </a:pathLst>
                        </a:custGeom>
                        <a:solidFill>
                          <a:srgbClr val="008E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1C87A" id="Freeform 24" o:spid="_x0000_s1026" style="position:absolute;margin-left:514.8pt;margin-top:695.5pt;width:79.2pt;height:79.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84,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" path="m1584,l,1584r1584,l1584,xe" fillcolor="#008e74" stroked="f">
                <v:path arrowok="t" o:connecttype="custom" o:connectlocs="1005840,8832850;0,9838690;1005840,9838690;1005840,8832850" o:connectangles="0,0,0,0"/>
                <w10:wrap anchorx="page" anchory="page"/>
              </v:shape>
            </w:pict>
          </mc:Fallback>
        </mc:AlternateContent>
      </w:r>
      <w:r w:rsidR="00687413">
        <w:rPr>
          <w:rFonts w:ascii="Times New Roman"/>
          <w:sz w:val="20"/>
        </w:rPr>
        <w:tab/>
      </w:r>
    </w:p>
    <w:p w14:paraId="29472E1C" w14:textId="77777777" w:rsidR="00C03A2B" w:rsidRDefault="00C03A2B">
      <w:pPr>
        <w:pStyle w:val="BodyText"/>
        <w:spacing w:before="1"/>
        <w:ind w:left="0"/>
        <w:rPr>
          <w:rFonts w:ascii="Times New Roman"/>
          <w:sz w:val="19"/>
        </w:rPr>
      </w:pPr>
    </w:p>
    <w:p w14:paraId="29472E1F" w14:textId="1D859A41" w:rsidR="00C03A2B" w:rsidRDefault="002D3718" w:rsidP="002D3718">
      <w:pPr>
        <w:spacing w:before="1"/>
        <w:ind w:left="720"/>
        <w:rPr>
          <w:rFonts w:ascii="Hind Vadodara"/>
          <w:b/>
          <w:sz w:val="48"/>
        </w:rPr>
      </w:pPr>
      <w:r>
        <w:rPr>
          <w:rFonts w:ascii="Hind Vadodara"/>
          <w:b/>
          <w:color w:val="231F20"/>
          <w:sz w:val="48"/>
        </w:rPr>
        <w:t xml:space="preserve">2022 </w:t>
      </w:r>
      <w:r>
        <w:rPr>
          <w:rFonts w:ascii="Hind Vadodara"/>
          <w:b/>
          <w:color w:val="231F20"/>
          <w:sz w:val="48"/>
        </w:rPr>
        <w:t>–</w:t>
      </w:r>
      <w:r>
        <w:rPr>
          <w:rFonts w:ascii="Hind Vadodara"/>
          <w:b/>
          <w:color w:val="231F20"/>
          <w:sz w:val="48"/>
        </w:rPr>
        <w:t xml:space="preserve"> 2023 Board Nominations</w:t>
      </w:r>
    </w:p>
    <w:p w14:paraId="421DA49E" w14:textId="77777777" w:rsidR="002D3718" w:rsidRPr="002D3718" w:rsidRDefault="002D3718" w:rsidP="002D3718">
      <w:pPr>
        <w:pStyle w:val="BodyText"/>
        <w:spacing w:before="87" w:line="237" w:lineRule="auto"/>
        <w:ind w:left="720" w:right="912"/>
        <w:rPr>
          <w:color w:val="231F20"/>
        </w:rPr>
      </w:pPr>
      <w:r w:rsidRPr="002D3718">
        <w:rPr>
          <w:color w:val="231F20"/>
        </w:rPr>
        <w:t>Dear Houston Chapter Members:</w:t>
      </w:r>
    </w:p>
    <w:p w14:paraId="06412AE7" w14:textId="77777777" w:rsidR="002D3718" w:rsidRPr="002D3718" w:rsidRDefault="002D3718" w:rsidP="002D3718">
      <w:pPr>
        <w:pStyle w:val="BodyText"/>
        <w:spacing w:before="87" w:line="237" w:lineRule="auto"/>
        <w:ind w:left="720" w:right="912"/>
        <w:rPr>
          <w:color w:val="231F20"/>
        </w:rPr>
      </w:pPr>
      <w:r w:rsidRPr="002D3718">
        <w:rPr>
          <w:color w:val="231F20"/>
        </w:rPr>
        <w:t>The WTS International Houston Chapter is now accepting nominations for all board positions for the 2022 – 2023 term.</w:t>
      </w:r>
    </w:p>
    <w:p w14:paraId="0D1789CE" w14:textId="04B7D144" w:rsidR="002D3718" w:rsidRPr="002D3718" w:rsidRDefault="002D3718" w:rsidP="002D3718">
      <w:pPr>
        <w:pStyle w:val="BodyText"/>
        <w:spacing w:before="87" w:line="237" w:lineRule="auto"/>
        <w:ind w:left="720" w:right="912"/>
        <w:rPr>
          <w:color w:val="231F20"/>
        </w:rPr>
      </w:pPr>
      <w:r w:rsidRPr="002D3718">
        <w:rPr>
          <w:color w:val="231F20"/>
        </w:rPr>
        <w:t xml:space="preserve">If you are interested in becoming a part of this dynamic board and are looking to play a role in the growth and advancement of out chapter and the WTS International organization, please complete the attached nomination form and forward it to Angela McMurray at </w:t>
      </w:r>
      <w:hyperlink r:id="rId7" w:history="1">
        <w:r w:rsidRPr="00957ABF">
          <w:rPr>
            <w:rStyle w:val="Hyperlink"/>
          </w:rPr>
          <w:t>angela.mcmurray@jacobs.com</w:t>
        </w:r>
      </w:hyperlink>
      <w:r w:rsidRPr="002D3718">
        <w:rPr>
          <w:color w:val="231F20"/>
        </w:rPr>
        <w:t xml:space="preserve">. </w:t>
      </w:r>
      <w:r w:rsidRPr="002D3718">
        <w:rPr>
          <w:b/>
          <w:bCs/>
          <w:color w:val="231F20"/>
        </w:rPr>
        <w:t xml:space="preserve">The deadline for nominations is October </w:t>
      </w:r>
      <w:r w:rsidRPr="002D3718">
        <w:rPr>
          <w:b/>
          <w:bCs/>
          <w:color w:val="231F20"/>
        </w:rPr>
        <w:t>8</w:t>
      </w:r>
      <w:r w:rsidRPr="002D3718">
        <w:rPr>
          <w:b/>
          <w:bCs/>
          <w:color w:val="231F20"/>
        </w:rPr>
        <w:t>, 20</w:t>
      </w:r>
      <w:r w:rsidRPr="002D3718">
        <w:rPr>
          <w:b/>
          <w:bCs/>
          <w:color w:val="231F20"/>
        </w:rPr>
        <w:t>21</w:t>
      </w:r>
      <w:r w:rsidRPr="002D3718">
        <w:rPr>
          <w:color w:val="231F20"/>
        </w:rPr>
        <w:t xml:space="preserve">.  </w:t>
      </w:r>
    </w:p>
    <w:p w14:paraId="5B0E6BEA" w14:textId="77777777" w:rsidR="002D3718" w:rsidRPr="002D3718" w:rsidRDefault="002D3718" w:rsidP="002D3718">
      <w:pPr>
        <w:pStyle w:val="BodyText"/>
        <w:spacing w:before="87" w:line="237" w:lineRule="auto"/>
        <w:ind w:left="720" w:right="912"/>
        <w:rPr>
          <w:color w:val="231F20"/>
        </w:rPr>
      </w:pPr>
      <w:r w:rsidRPr="002D3718">
        <w:rPr>
          <w:color w:val="231F20"/>
        </w:rPr>
        <w:t>Don’t miss this great opportunity to enhance your leadership skills and contribute to this great organization!</w:t>
      </w:r>
    </w:p>
    <w:p w14:paraId="534EE62B" w14:textId="65770D96" w:rsidR="002D3718" w:rsidRDefault="002D3718" w:rsidP="002D3718">
      <w:pPr>
        <w:pStyle w:val="BodyText"/>
        <w:spacing w:before="87" w:line="237" w:lineRule="auto"/>
        <w:ind w:left="720" w:right="912"/>
        <w:rPr>
          <w:color w:val="231F20"/>
        </w:rPr>
      </w:pPr>
      <w:r w:rsidRPr="002D3718">
        <w:rPr>
          <w:color w:val="231F20"/>
        </w:rPr>
        <w:t>Candidates must meet the following criteria:</w:t>
      </w:r>
    </w:p>
    <w:p w14:paraId="23511307" w14:textId="77777777" w:rsidR="002D3718" w:rsidRPr="002D3718" w:rsidRDefault="002D3718" w:rsidP="002D3718">
      <w:pPr>
        <w:pStyle w:val="BodyText"/>
        <w:spacing w:before="87" w:line="237" w:lineRule="auto"/>
        <w:ind w:left="720" w:right="912"/>
        <w:rPr>
          <w:color w:val="231F20"/>
        </w:rPr>
      </w:pPr>
    </w:p>
    <w:p w14:paraId="14E0EA9F" w14:textId="345ABCE6" w:rsidR="002D3718" w:rsidRPr="002D3718" w:rsidRDefault="002D3718" w:rsidP="002D3718">
      <w:pPr>
        <w:pStyle w:val="ListBullet"/>
        <w:tabs>
          <w:tab w:val="clear" w:pos="360"/>
          <w:tab w:val="num" w:pos="2927"/>
        </w:tabs>
        <w:ind w:left="1440"/>
      </w:pPr>
      <w:r w:rsidRPr="002D3718">
        <w:t>Be a WTS Houston Chapter member in good standing</w:t>
      </w:r>
    </w:p>
    <w:p w14:paraId="139597ED" w14:textId="0666D095" w:rsidR="002D3718" w:rsidRPr="002D3718" w:rsidRDefault="002D3718" w:rsidP="002D3718">
      <w:pPr>
        <w:pStyle w:val="ListBullet"/>
        <w:tabs>
          <w:tab w:val="clear" w:pos="360"/>
          <w:tab w:val="num" w:pos="2927"/>
        </w:tabs>
        <w:ind w:left="1440"/>
      </w:pPr>
      <w:r w:rsidRPr="002D3718">
        <w:t>Be active in the chapter, either through committee participation or regular attendance at programs, meetings, and training</w:t>
      </w:r>
    </w:p>
    <w:p w14:paraId="6CF2217B" w14:textId="1FB88A06" w:rsidR="002D3718" w:rsidRPr="002D3718" w:rsidRDefault="002D3718" w:rsidP="002D3718">
      <w:pPr>
        <w:pStyle w:val="ListBullet"/>
        <w:tabs>
          <w:tab w:val="clear" w:pos="360"/>
          <w:tab w:val="num" w:pos="2927"/>
        </w:tabs>
        <w:ind w:left="1440"/>
      </w:pPr>
      <w:r w:rsidRPr="002D3718">
        <w:t>Demonstrate strong leadership and management skills</w:t>
      </w:r>
    </w:p>
    <w:p w14:paraId="1FFB6957" w14:textId="7129A39F" w:rsidR="002D3718" w:rsidRPr="002D3718" w:rsidRDefault="002D3718" w:rsidP="002D3718">
      <w:pPr>
        <w:pStyle w:val="ListBullet"/>
        <w:tabs>
          <w:tab w:val="clear" w:pos="360"/>
          <w:tab w:val="num" w:pos="2927"/>
        </w:tabs>
        <w:ind w:left="1440"/>
      </w:pPr>
      <w:r w:rsidRPr="002D3718">
        <w:t>Demonstrate a willingness to support WTS International’s mission through strong local involvement.</w:t>
      </w:r>
    </w:p>
    <w:p w14:paraId="0B04F99D" w14:textId="77777777" w:rsidR="002D3718" w:rsidRPr="002D3718" w:rsidRDefault="002D3718" w:rsidP="002D3718">
      <w:pPr>
        <w:pStyle w:val="BodyText"/>
        <w:spacing w:before="87" w:line="237" w:lineRule="auto"/>
        <w:ind w:left="1440" w:right="912"/>
        <w:rPr>
          <w:color w:val="231F20"/>
        </w:rPr>
      </w:pPr>
    </w:p>
    <w:p w14:paraId="58E8A8B1" w14:textId="77777777" w:rsidR="002D3718" w:rsidRPr="002D3718" w:rsidRDefault="002D3718" w:rsidP="002D3718">
      <w:pPr>
        <w:pStyle w:val="BodyText"/>
        <w:spacing w:before="87" w:line="237" w:lineRule="auto"/>
        <w:ind w:left="720" w:right="912"/>
        <w:rPr>
          <w:color w:val="231F20"/>
        </w:rPr>
      </w:pPr>
      <w:r w:rsidRPr="002D3718">
        <w:rPr>
          <w:color w:val="231F20"/>
        </w:rPr>
        <w:t>Each nominee must certify that s/he understands the responsibilities of the office and the obligation to lead the chapter. Nominees should complete the attached nomination form. The Houston Chapter immediate past president will evaluate candidates and submit a final ballot for membership vote.</w:t>
      </w:r>
    </w:p>
    <w:p w14:paraId="709C7207" w14:textId="77777777" w:rsidR="002D3718" w:rsidRPr="002D3718" w:rsidRDefault="002D3718" w:rsidP="002D3718">
      <w:pPr>
        <w:pStyle w:val="BodyText"/>
        <w:spacing w:before="87" w:line="237" w:lineRule="auto"/>
        <w:ind w:left="720" w:right="912"/>
        <w:rPr>
          <w:color w:val="231F20"/>
        </w:rPr>
      </w:pPr>
      <w:r w:rsidRPr="002D3718">
        <w:rPr>
          <w:color w:val="231F20"/>
        </w:rPr>
        <w:t>The WTS Houston Chapter Board strives for diversity on the board in the following ways: 1) ethnic/racial representation; 2) public and private sector representation; 3) modes of transportation representation.</w:t>
      </w:r>
    </w:p>
    <w:p w14:paraId="73A27ECF" w14:textId="77777777" w:rsidR="002D3718" w:rsidRDefault="002D3718" w:rsidP="002D3718">
      <w:pPr>
        <w:pStyle w:val="BodyText"/>
        <w:spacing w:before="87" w:line="237" w:lineRule="auto"/>
        <w:ind w:left="720" w:right="912"/>
        <w:rPr>
          <w:color w:val="231F20"/>
        </w:rPr>
      </w:pPr>
      <w:r w:rsidRPr="002D3718">
        <w:rPr>
          <w:color w:val="231F20"/>
        </w:rPr>
        <w:t>If you have any questions, contact Angela McMurray at 281-898-8817. We look forward to receiving your Nomination Package!</w:t>
      </w:r>
    </w:p>
    <w:p w14:paraId="1ACD3D97" w14:textId="77777777" w:rsidR="002D3718" w:rsidRDefault="002D3718" w:rsidP="002D3718">
      <w:pPr>
        <w:pStyle w:val="BodyText"/>
        <w:spacing w:before="87" w:line="237" w:lineRule="auto"/>
        <w:ind w:left="720" w:right="912"/>
        <w:rPr>
          <w:color w:val="231F20"/>
        </w:rPr>
      </w:pPr>
    </w:p>
    <w:p w14:paraId="2071ED3D" w14:textId="77777777" w:rsidR="002D3718" w:rsidRDefault="002D3718">
      <w:pPr>
        <w:rPr>
          <w:sz w:val="19"/>
        </w:rPr>
        <w:sectPr w:rsidR="002D3718">
          <w:headerReference w:type="default" r:id="rId8"/>
          <w:type w:val="continuous"/>
          <w:pgSz w:w="12240" w:h="15840"/>
          <w:pgMar w:top="860" w:right="1720" w:bottom="0" w:left="760" w:header="720" w:footer="720" w:gutter="0"/>
          <w:cols w:space="720"/>
        </w:sectPr>
      </w:pPr>
    </w:p>
    <w:p w14:paraId="29472E26" w14:textId="3FD318F9" w:rsidR="002D3718" w:rsidRDefault="002D3718">
      <w:pPr>
        <w:rPr>
          <w:sz w:val="19"/>
        </w:rPr>
      </w:pPr>
    </w:p>
    <w:p w14:paraId="2C58C378" w14:textId="664B46DE" w:rsidR="00C03A2B" w:rsidRDefault="00C03A2B">
      <w:pPr>
        <w:pStyle w:val="BodyText"/>
        <w:spacing w:before="7"/>
        <w:ind w:left="0"/>
        <w:rPr>
          <w:sz w:val="19"/>
        </w:rPr>
      </w:pPr>
    </w:p>
    <w:p w14:paraId="70EAA06B" w14:textId="2AAA4412" w:rsidR="002D3718" w:rsidRDefault="002D3718">
      <w:pPr>
        <w:pStyle w:val="BodyText"/>
        <w:spacing w:before="7"/>
        <w:ind w:left="0"/>
        <w:rPr>
          <w:rFonts w:ascii="Hind Vadodara"/>
          <w:b/>
          <w:color w:val="231F20"/>
          <w:sz w:val="48"/>
        </w:rPr>
      </w:pPr>
      <w:r>
        <w:rPr>
          <w:rFonts w:ascii="Hind Vadodara"/>
          <w:b/>
          <w:color w:val="231F20"/>
          <w:sz w:val="48"/>
        </w:rPr>
        <w:t>Board Nomination</w:t>
      </w:r>
      <w:r>
        <w:rPr>
          <w:rFonts w:ascii="Hind Vadodara"/>
          <w:b/>
          <w:color w:val="231F20"/>
          <w:sz w:val="48"/>
        </w:rPr>
        <w:t xml:space="preserv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3529"/>
        <w:gridCol w:w="2056"/>
        <w:gridCol w:w="2820"/>
      </w:tblGrid>
      <w:tr w:rsidR="002D3718" w:rsidRPr="002D3718" w14:paraId="15CF2BAE" w14:textId="77777777" w:rsidTr="002D3718">
        <w:tc>
          <w:tcPr>
            <w:tcW w:w="1345" w:type="dxa"/>
          </w:tcPr>
          <w:p w14:paraId="3C5EB069" w14:textId="0D9FA006" w:rsidR="002D3718" w:rsidRPr="002D3718" w:rsidRDefault="002D3718">
            <w:pPr>
              <w:pStyle w:val="BodyText"/>
              <w:spacing w:before="7"/>
              <w:ind w:left="0"/>
              <w:rPr>
                <w:b/>
                <w:bCs/>
              </w:rPr>
            </w:pPr>
            <w:r w:rsidRPr="002D3718">
              <w:rPr>
                <w:b/>
                <w:bCs/>
              </w:rPr>
              <w:t>Nominee:</w:t>
            </w:r>
          </w:p>
        </w:tc>
        <w:tc>
          <w:tcPr>
            <w:tcW w:w="3529" w:type="dxa"/>
          </w:tcPr>
          <w:p w14:paraId="17A26F22" w14:textId="77777777" w:rsidR="002D3718" w:rsidRPr="002D3718" w:rsidRDefault="002D3718">
            <w:pPr>
              <w:pStyle w:val="BodyText"/>
              <w:spacing w:before="7"/>
              <w:ind w:left="0"/>
            </w:pPr>
          </w:p>
        </w:tc>
        <w:tc>
          <w:tcPr>
            <w:tcW w:w="2056" w:type="dxa"/>
          </w:tcPr>
          <w:p w14:paraId="4D8E2DAA" w14:textId="3BE9DC05" w:rsidR="002D3718" w:rsidRPr="002D3718" w:rsidRDefault="002D3718">
            <w:pPr>
              <w:pStyle w:val="BodyText"/>
              <w:spacing w:before="7"/>
              <w:ind w:left="0"/>
              <w:rPr>
                <w:b/>
                <w:bCs/>
              </w:rPr>
            </w:pPr>
            <w:r w:rsidRPr="002D3718">
              <w:rPr>
                <w:b/>
                <w:bCs/>
              </w:rPr>
              <w:t>Company:</w:t>
            </w:r>
          </w:p>
        </w:tc>
        <w:tc>
          <w:tcPr>
            <w:tcW w:w="2820" w:type="dxa"/>
          </w:tcPr>
          <w:p w14:paraId="627AA314" w14:textId="77777777" w:rsidR="002D3718" w:rsidRPr="002D3718" w:rsidRDefault="002D3718">
            <w:pPr>
              <w:pStyle w:val="BodyText"/>
              <w:spacing w:before="7"/>
              <w:ind w:left="0"/>
            </w:pPr>
          </w:p>
        </w:tc>
      </w:tr>
      <w:tr w:rsidR="002D3718" w:rsidRPr="002D3718" w14:paraId="7E3BDF91" w14:textId="77777777" w:rsidTr="002D3718">
        <w:tc>
          <w:tcPr>
            <w:tcW w:w="1345" w:type="dxa"/>
          </w:tcPr>
          <w:p w14:paraId="47CB7DE3" w14:textId="342DB880" w:rsidR="002D3718" w:rsidRPr="002D3718" w:rsidRDefault="002D3718">
            <w:pPr>
              <w:pStyle w:val="BodyText"/>
              <w:spacing w:before="7"/>
              <w:ind w:left="0"/>
              <w:rPr>
                <w:b/>
                <w:bCs/>
              </w:rPr>
            </w:pPr>
            <w:r w:rsidRPr="002D3718">
              <w:rPr>
                <w:b/>
                <w:bCs/>
              </w:rPr>
              <w:t>Email:</w:t>
            </w:r>
          </w:p>
        </w:tc>
        <w:tc>
          <w:tcPr>
            <w:tcW w:w="3529" w:type="dxa"/>
          </w:tcPr>
          <w:p w14:paraId="64A958D6" w14:textId="77777777" w:rsidR="002D3718" w:rsidRPr="002D3718" w:rsidRDefault="002D3718">
            <w:pPr>
              <w:pStyle w:val="BodyText"/>
              <w:spacing w:before="7"/>
              <w:ind w:left="0"/>
            </w:pPr>
          </w:p>
        </w:tc>
        <w:tc>
          <w:tcPr>
            <w:tcW w:w="2056" w:type="dxa"/>
          </w:tcPr>
          <w:p w14:paraId="4FC1EEBF" w14:textId="76D80D5D" w:rsidR="002D3718" w:rsidRPr="002D3718" w:rsidRDefault="002D3718">
            <w:pPr>
              <w:pStyle w:val="BodyText"/>
              <w:spacing w:before="7"/>
              <w:ind w:left="0"/>
              <w:rPr>
                <w:b/>
                <w:bCs/>
              </w:rPr>
            </w:pPr>
            <w:r w:rsidRPr="002D3718">
              <w:rPr>
                <w:b/>
                <w:bCs/>
              </w:rPr>
              <w:t>Phone Number:</w:t>
            </w:r>
          </w:p>
        </w:tc>
        <w:tc>
          <w:tcPr>
            <w:tcW w:w="2820" w:type="dxa"/>
          </w:tcPr>
          <w:p w14:paraId="5DF0E988" w14:textId="77777777" w:rsidR="002D3718" w:rsidRPr="002D3718" w:rsidRDefault="002D3718">
            <w:pPr>
              <w:pStyle w:val="BodyText"/>
              <w:spacing w:before="7"/>
              <w:ind w:left="0"/>
            </w:pPr>
          </w:p>
        </w:tc>
      </w:tr>
    </w:tbl>
    <w:p w14:paraId="13F0281F" w14:textId="7CABB4A5" w:rsidR="002D3718" w:rsidRDefault="002D3718">
      <w:pPr>
        <w:pStyle w:val="BodyText"/>
        <w:spacing w:before="7"/>
        <w:ind w:left="0"/>
        <w:rPr>
          <w:sz w:val="19"/>
        </w:rPr>
      </w:pPr>
    </w:p>
    <w:p w14:paraId="623E10E1" w14:textId="1E84AEA3" w:rsidR="002D3718" w:rsidRPr="002D3718" w:rsidRDefault="002D3718">
      <w:pPr>
        <w:pStyle w:val="BodyText"/>
        <w:spacing w:before="7"/>
        <w:ind w:left="0"/>
      </w:pPr>
      <w:r w:rsidRPr="002D3718">
        <w:t>Candidates must meet the following criteria:</w:t>
      </w:r>
    </w:p>
    <w:p w14:paraId="632C5604" w14:textId="36ECB723" w:rsidR="002D3718" w:rsidRDefault="002D3718">
      <w:pPr>
        <w:pStyle w:val="BodyText"/>
        <w:spacing w:before="7"/>
        <w:ind w:left="0"/>
        <w:rPr>
          <w:sz w:val="19"/>
        </w:rPr>
      </w:pPr>
    </w:p>
    <w:p w14:paraId="362AFE2D" w14:textId="7B65FB91" w:rsidR="002D3718" w:rsidRDefault="002D3718" w:rsidP="002D3718">
      <w:pPr>
        <w:pStyle w:val="ListBullet"/>
      </w:pPr>
      <w:r>
        <w:t>Be a WTS Houston Chapter member in good standing by January 1, 202</w:t>
      </w:r>
      <w:r>
        <w:t>2</w:t>
      </w:r>
    </w:p>
    <w:p w14:paraId="2A65E5D5" w14:textId="77777777" w:rsidR="002D3718" w:rsidRDefault="002D3718" w:rsidP="002D3718">
      <w:pPr>
        <w:pStyle w:val="ListBullet"/>
      </w:pPr>
      <w:r>
        <w:t>Be active in the chapter, either through committee participation or regular attendance at programs, meetings, and training</w:t>
      </w:r>
    </w:p>
    <w:p w14:paraId="222EDBEC" w14:textId="77777777" w:rsidR="002D3718" w:rsidRDefault="002D3718" w:rsidP="002D3718">
      <w:pPr>
        <w:pStyle w:val="ListBullet"/>
      </w:pPr>
      <w:r>
        <w:t>Demonstrate strong leadership and management skills</w:t>
      </w:r>
    </w:p>
    <w:p w14:paraId="7AB7A168" w14:textId="77777777" w:rsidR="002D3718" w:rsidRDefault="002D3718" w:rsidP="002D3718">
      <w:pPr>
        <w:pStyle w:val="ListBullet"/>
      </w:pPr>
      <w:r>
        <w:t>Demonstrate a willingness to support WTS International’s mission through strong local involvement</w:t>
      </w:r>
    </w:p>
    <w:p w14:paraId="323A91D5" w14:textId="1270D6C6" w:rsidR="002D3718" w:rsidRDefault="002D3718" w:rsidP="002D3718">
      <w:pPr>
        <w:pStyle w:val="ListBullet"/>
        <w:numPr>
          <w:ilvl w:val="0"/>
          <w:numId w:val="0"/>
        </w:numPr>
      </w:pPr>
    </w:p>
    <w:p w14:paraId="0DEC2F64" w14:textId="315CA23F" w:rsidR="002D3718" w:rsidRDefault="002D3718" w:rsidP="002D3718">
      <w:pPr>
        <w:pStyle w:val="ListBullet"/>
        <w:numPr>
          <w:ilvl w:val="0"/>
          <w:numId w:val="0"/>
        </w:numPr>
      </w:pPr>
      <w:r w:rsidRPr="002D3718">
        <w:t xml:space="preserve">Please email the application form by </w:t>
      </w:r>
      <w:r w:rsidRPr="002D3718">
        <w:rPr>
          <w:b/>
          <w:bCs/>
        </w:rPr>
        <w:t xml:space="preserve">October </w:t>
      </w:r>
      <w:r w:rsidRPr="002D3718">
        <w:rPr>
          <w:b/>
          <w:bCs/>
        </w:rPr>
        <w:t>8</w:t>
      </w:r>
      <w:r w:rsidRPr="002D3718">
        <w:rPr>
          <w:b/>
          <w:bCs/>
        </w:rPr>
        <w:t>, 20</w:t>
      </w:r>
      <w:r w:rsidRPr="002D3718">
        <w:rPr>
          <w:b/>
          <w:bCs/>
        </w:rPr>
        <w:t>21</w:t>
      </w:r>
      <w:r w:rsidRPr="002D3718">
        <w:rPr>
          <w:b/>
          <w:bCs/>
        </w:rPr>
        <w:t xml:space="preserve"> </w:t>
      </w:r>
      <w:r w:rsidRPr="002D3718">
        <w:t xml:space="preserve">to the attention of Angela McMurray at </w:t>
      </w:r>
      <w:hyperlink r:id="rId9" w:history="1">
        <w:r w:rsidRPr="00957ABF">
          <w:rPr>
            <w:rStyle w:val="Hyperlink"/>
          </w:rPr>
          <w:t>angela.mcmurray@jacobs.com</w:t>
        </w:r>
      </w:hyperlink>
      <w:r w:rsidRPr="002D3718">
        <w:t>.  All candidates for board or committee must complete and submit this form for consideration.</w:t>
      </w:r>
    </w:p>
    <w:p w14:paraId="49C9149E" w14:textId="4228C10C" w:rsidR="002D3718" w:rsidRDefault="002D3718" w:rsidP="002D3718">
      <w:pPr>
        <w:pStyle w:val="ListBullet"/>
        <w:numPr>
          <w:ilvl w:val="0"/>
          <w:numId w:val="0"/>
        </w:numPr>
      </w:pPr>
    </w:p>
    <w:tbl>
      <w:tblPr>
        <w:tblStyle w:val="TableGrid"/>
        <w:tblW w:w="0" w:type="auto"/>
        <w:tblLook w:val="04A0" w:firstRow="1" w:lastRow="0" w:firstColumn="1" w:lastColumn="0" w:noHBand="0" w:noVBand="1"/>
      </w:tblPr>
      <w:tblGrid>
        <w:gridCol w:w="9750"/>
      </w:tblGrid>
      <w:tr w:rsidR="002D3718" w:rsidRPr="002D3718" w14:paraId="0E451C2E" w14:textId="77777777" w:rsidTr="002D3718">
        <w:tc>
          <w:tcPr>
            <w:tcW w:w="9750" w:type="dxa"/>
          </w:tcPr>
          <w:p w14:paraId="2455E529" w14:textId="768F9DED" w:rsidR="002D3718" w:rsidRPr="002D3718" w:rsidRDefault="002D3718" w:rsidP="002D3718">
            <w:pPr>
              <w:pStyle w:val="ListBullet"/>
              <w:numPr>
                <w:ilvl w:val="0"/>
                <w:numId w:val="0"/>
              </w:numPr>
            </w:pPr>
            <w:r w:rsidRPr="002D3718">
              <w:t>WTS Board Position Desired:</w:t>
            </w:r>
          </w:p>
        </w:tc>
      </w:tr>
      <w:tr w:rsidR="002D3718" w:rsidRPr="002D3718" w14:paraId="79DEDE04" w14:textId="77777777" w:rsidTr="002D3718">
        <w:trPr>
          <w:trHeight w:val="1164"/>
        </w:trPr>
        <w:tc>
          <w:tcPr>
            <w:tcW w:w="9750" w:type="dxa"/>
          </w:tcPr>
          <w:p w14:paraId="0C56D2BA" w14:textId="77777777" w:rsidR="002D3718" w:rsidRPr="002D3718" w:rsidRDefault="002D3718" w:rsidP="002D3718">
            <w:pPr>
              <w:pStyle w:val="ListBullet"/>
              <w:numPr>
                <w:ilvl w:val="0"/>
                <w:numId w:val="0"/>
              </w:numPr>
            </w:pPr>
          </w:p>
        </w:tc>
      </w:tr>
      <w:tr w:rsidR="002D3718" w:rsidRPr="002D3718" w14:paraId="508957F3" w14:textId="77777777" w:rsidTr="002D3718">
        <w:tc>
          <w:tcPr>
            <w:tcW w:w="9750" w:type="dxa"/>
          </w:tcPr>
          <w:p w14:paraId="75F84559" w14:textId="5E35FAB3" w:rsidR="002D3718" w:rsidRPr="002D3718" w:rsidRDefault="002D3718" w:rsidP="002D3718">
            <w:pPr>
              <w:pStyle w:val="ListBullet"/>
              <w:numPr>
                <w:ilvl w:val="0"/>
                <w:numId w:val="0"/>
              </w:numPr>
            </w:pPr>
            <w:r w:rsidRPr="002D3718">
              <w:t>Years as a WTS member:</w:t>
            </w:r>
          </w:p>
        </w:tc>
      </w:tr>
      <w:tr w:rsidR="002D3718" w:rsidRPr="002D3718" w14:paraId="562AD30D" w14:textId="77777777" w:rsidTr="002D3718">
        <w:trPr>
          <w:trHeight w:val="624"/>
        </w:trPr>
        <w:tc>
          <w:tcPr>
            <w:tcW w:w="9750" w:type="dxa"/>
          </w:tcPr>
          <w:p w14:paraId="3FFFDF6B" w14:textId="77777777" w:rsidR="002D3718" w:rsidRPr="002D3718" w:rsidRDefault="002D3718" w:rsidP="002D3718">
            <w:pPr>
              <w:pStyle w:val="ListBullet"/>
              <w:numPr>
                <w:ilvl w:val="0"/>
                <w:numId w:val="0"/>
              </w:numPr>
            </w:pPr>
          </w:p>
        </w:tc>
      </w:tr>
      <w:tr w:rsidR="002D3718" w:rsidRPr="002D3718" w14:paraId="576747FF" w14:textId="77777777" w:rsidTr="002D3718">
        <w:tc>
          <w:tcPr>
            <w:tcW w:w="9750" w:type="dxa"/>
          </w:tcPr>
          <w:p w14:paraId="43EF88FE" w14:textId="1AB20404" w:rsidR="002D3718" w:rsidRPr="002D3718" w:rsidRDefault="002D3718" w:rsidP="002D3718">
            <w:pPr>
              <w:pStyle w:val="ListBullet"/>
              <w:numPr>
                <w:ilvl w:val="0"/>
                <w:numId w:val="0"/>
              </w:numPr>
            </w:pPr>
            <w:r w:rsidRPr="002D3718">
              <w:t>Have you served on the Board, on a Committee or as a Committee Chair in the past?  If yes, which one and for how long?</w:t>
            </w:r>
          </w:p>
        </w:tc>
      </w:tr>
      <w:tr w:rsidR="002D3718" w:rsidRPr="002D3718" w14:paraId="6B149767" w14:textId="77777777" w:rsidTr="002D3718">
        <w:trPr>
          <w:trHeight w:val="1506"/>
        </w:trPr>
        <w:tc>
          <w:tcPr>
            <w:tcW w:w="9750" w:type="dxa"/>
          </w:tcPr>
          <w:p w14:paraId="3041E5AB" w14:textId="77777777" w:rsidR="002D3718" w:rsidRPr="002D3718" w:rsidRDefault="002D3718" w:rsidP="002D3718">
            <w:pPr>
              <w:pStyle w:val="ListBullet"/>
              <w:numPr>
                <w:ilvl w:val="0"/>
                <w:numId w:val="0"/>
              </w:numPr>
            </w:pPr>
          </w:p>
        </w:tc>
      </w:tr>
      <w:tr w:rsidR="002D3718" w:rsidRPr="002D3718" w14:paraId="190670A3" w14:textId="77777777" w:rsidTr="002D3718">
        <w:tc>
          <w:tcPr>
            <w:tcW w:w="9750" w:type="dxa"/>
          </w:tcPr>
          <w:p w14:paraId="100132CC" w14:textId="7302B166" w:rsidR="002D3718" w:rsidRPr="002D3718" w:rsidRDefault="002D3718" w:rsidP="002D3718">
            <w:pPr>
              <w:pStyle w:val="ListBullet"/>
              <w:numPr>
                <w:ilvl w:val="0"/>
                <w:numId w:val="0"/>
              </w:numPr>
            </w:pPr>
            <w:r w:rsidRPr="002D3718">
              <w:t>Why do you wish to join the WTS Houston Board?</w:t>
            </w:r>
          </w:p>
        </w:tc>
      </w:tr>
      <w:tr w:rsidR="002D3718" w:rsidRPr="002D3718" w14:paraId="7307B21D" w14:textId="77777777" w:rsidTr="002D3718">
        <w:trPr>
          <w:trHeight w:val="1772"/>
        </w:trPr>
        <w:tc>
          <w:tcPr>
            <w:tcW w:w="9750" w:type="dxa"/>
          </w:tcPr>
          <w:p w14:paraId="271BDD5B" w14:textId="77777777" w:rsidR="002D3718" w:rsidRPr="002D3718" w:rsidRDefault="002D3718" w:rsidP="002D3718">
            <w:pPr>
              <w:pStyle w:val="ListBullet"/>
              <w:numPr>
                <w:ilvl w:val="0"/>
                <w:numId w:val="0"/>
              </w:numPr>
            </w:pPr>
          </w:p>
        </w:tc>
      </w:tr>
      <w:tr w:rsidR="002D3718" w:rsidRPr="002D3718" w14:paraId="02C08008" w14:textId="77777777" w:rsidTr="002D3718">
        <w:trPr>
          <w:trHeight w:val="624"/>
        </w:trPr>
        <w:tc>
          <w:tcPr>
            <w:tcW w:w="9750" w:type="dxa"/>
          </w:tcPr>
          <w:p w14:paraId="7DFD8ABD" w14:textId="74E4943A" w:rsidR="002D3718" w:rsidRPr="002D3718" w:rsidRDefault="002D3718" w:rsidP="002D3718">
            <w:pPr>
              <w:pStyle w:val="ListBullet"/>
              <w:numPr>
                <w:ilvl w:val="0"/>
                <w:numId w:val="0"/>
              </w:numPr>
            </w:pPr>
            <w:r w:rsidRPr="002D3718">
              <w:t>What Talents would you bring to WTS that would make you a good fit for this position?</w:t>
            </w:r>
          </w:p>
        </w:tc>
      </w:tr>
      <w:tr w:rsidR="002D3718" w:rsidRPr="002D3718" w14:paraId="58CDF121" w14:textId="77777777" w:rsidTr="002D3718">
        <w:trPr>
          <w:trHeight w:val="894"/>
        </w:trPr>
        <w:tc>
          <w:tcPr>
            <w:tcW w:w="9750" w:type="dxa"/>
          </w:tcPr>
          <w:p w14:paraId="4616191B" w14:textId="77777777" w:rsidR="002D3718" w:rsidRPr="002D3718" w:rsidRDefault="002D3718" w:rsidP="002D3718">
            <w:pPr>
              <w:pStyle w:val="ListBullet"/>
              <w:numPr>
                <w:ilvl w:val="0"/>
                <w:numId w:val="0"/>
              </w:numPr>
            </w:pPr>
          </w:p>
        </w:tc>
      </w:tr>
      <w:tr w:rsidR="002D3718" w:rsidRPr="002D3718" w14:paraId="5217CEEE" w14:textId="77777777" w:rsidTr="002D3718">
        <w:tc>
          <w:tcPr>
            <w:tcW w:w="9750" w:type="dxa"/>
          </w:tcPr>
          <w:p w14:paraId="745A951F" w14:textId="201FC8BC" w:rsidR="002D3718" w:rsidRPr="002D3718" w:rsidRDefault="002D3718" w:rsidP="002D3718">
            <w:pPr>
              <w:pStyle w:val="ListBullet"/>
              <w:numPr>
                <w:ilvl w:val="0"/>
                <w:numId w:val="0"/>
              </w:numPr>
            </w:pPr>
            <w:r>
              <w:lastRenderedPageBreak/>
              <w:t>W</w:t>
            </w:r>
            <w:r w:rsidRPr="002D3718">
              <w:t>hat opportunities and strengths do you see for the Chapter?  How would you suggest addressing these?</w:t>
            </w:r>
          </w:p>
        </w:tc>
      </w:tr>
      <w:tr w:rsidR="002D3718" w:rsidRPr="002D3718" w14:paraId="20757AFD" w14:textId="77777777" w:rsidTr="002D3718">
        <w:trPr>
          <w:trHeight w:val="1902"/>
        </w:trPr>
        <w:tc>
          <w:tcPr>
            <w:tcW w:w="9750" w:type="dxa"/>
          </w:tcPr>
          <w:p w14:paraId="6AE2F8F3" w14:textId="77777777" w:rsidR="002D3718" w:rsidRPr="002D3718" w:rsidRDefault="002D3718" w:rsidP="002D3718">
            <w:pPr>
              <w:pStyle w:val="ListBullet"/>
              <w:numPr>
                <w:ilvl w:val="0"/>
                <w:numId w:val="0"/>
              </w:numPr>
            </w:pPr>
          </w:p>
        </w:tc>
      </w:tr>
    </w:tbl>
    <w:p w14:paraId="3082C66C" w14:textId="77777777" w:rsidR="002D3718" w:rsidRDefault="002D3718" w:rsidP="002D3718">
      <w:pPr>
        <w:pStyle w:val="ListBullet"/>
        <w:numPr>
          <w:ilvl w:val="0"/>
          <w:numId w:val="0"/>
        </w:numPr>
      </w:pPr>
    </w:p>
    <w:sectPr w:rsidR="002D3718" w:rsidSect="002D3718">
      <w:pgSz w:w="12240" w:h="15840"/>
      <w:pgMar w:top="2160" w:right="1720" w:bottom="0" w:left="7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13A32" w14:textId="77777777" w:rsidR="008654CC" w:rsidRDefault="008654CC" w:rsidP="002D3718">
      <w:r>
        <w:separator/>
      </w:r>
    </w:p>
  </w:endnote>
  <w:endnote w:type="continuationSeparator" w:id="0">
    <w:p w14:paraId="4DE6F596" w14:textId="77777777" w:rsidR="008654CC" w:rsidRDefault="008654CC" w:rsidP="002D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Hind Vadodara">
    <w:panose1 w:val="02000000000000000000"/>
    <w:charset w:val="00"/>
    <w:family w:val="auto"/>
    <w:pitch w:val="variable"/>
    <w:sig w:usb0="0004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64A85" w14:textId="77777777" w:rsidR="008654CC" w:rsidRDefault="008654CC" w:rsidP="002D3718">
      <w:r>
        <w:separator/>
      </w:r>
    </w:p>
  </w:footnote>
  <w:footnote w:type="continuationSeparator" w:id="0">
    <w:p w14:paraId="4BFD8C0D" w14:textId="77777777" w:rsidR="008654CC" w:rsidRDefault="008654CC" w:rsidP="002D3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5769E" w14:textId="298AA11E" w:rsidR="002D3718" w:rsidRDefault="002D3718">
    <w:pPr>
      <w:pStyle w:val="Header"/>
    </w:pPr>
    <w:r>
      <w:rPr>
        <w:noProof/>
      </w:rPr>
      <w:drawing>
        <wp:inline distT="0" distB="0" distL="0" distR="0" wp14:anchorId="3A101D92" wp14:editId="5DF5785F">
          <wp:extent cx="4029075" cy="709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0757" cy="7137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66C4F22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E4420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23C6282"/>
    <w:lvl w:ilvl="0">
      <w:start w:val="1"/>
      <w:numFmt w:val="bullet"/>
      <w:pStyle w:val="List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AVSBsbG5mYGJko6SsGpxcWZ+XkgBYa1ADmtQfUsAAAA"/>
  </w:docVars>
  <w:rsids>
    <w:rsidRoot w:val="00C03A2B"/>
    <w:rsid w:val="002D3718"/>
    <w:rsid w:val="005002B5"/>
    <w:rsid w:val="00687413"/>
    <w:rsid w:val="008654CC"/>
    <w:rsid w:val="00C03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2E1B"/>
  <w15:docId w15:val="{B1468C68-031F-44D5-BA2E-BD1A9033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ontserrat" w:eastAsia="Montserrat" w:hAnsi="Montserrat" w:cs="Montserrat"/>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8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ListBullet">
    <w:name w:val="List Bullet"/>
    <w:basedOn w:val="Normal"/>
    <w:uiPriority w:val="99"/>
    <w:unhideWhenUsed/>
    <w:rsid w:val="002D3718"/>
    <w:pPr>
      <w:numPr>
        <w:numId w:val="1"/>
      </w:numPr>
      <w:contextualSpacing/>
    </w:pPr>
  </w:style>
  <w:style w:type="paragraph" w:styleId="ListBullet2">
    <w:name w:val="List Bullet 2"/>
    <w:basedOn w:val="Normal"/>
    <w:uiPriority w:val="99"/>
    <w:unhideWhenUsed/>
    <w:rsid w:val="002D3718"/>
    <w:pPr>
      <w:numPr>
        <w:numId w:val="2"/>
      </w:numPr>
      <w:contextualSpacing/>
    </w:pPr>
  </w:style>
  <w:style w:type="paragraph" w:styleId="ListBullet3">
    <w:name w:val="List Bullet 3"/>
    <w:basedOn w:val="Normal"/>
    <w:uiPriority w:val="99"/>
    <w:unhideWhenUsed/>
    <w:rsid w:val="002D3718"/>
    <w:pPr>
      <w:numPr>
        <w:numId w:val="3"/>
      </w:numPr>
      <w:contextualSpacing/>
    </w:pPr>
  </w:style>
  <w:style w:type="paragraph" w:styleId="Header">
    <w:name w:val="header"/>
    <w:basedOn w:val="Normal"/>
    <w:link w:val="HeaderChar"/>
    <w:uiPriority w:val="99"/>
    <w:unhideWhenUsed/>
    <w:rsid w:val="002D3718"/>
    <w:pPr>
      <w:tabs>
        <w:tab w:val="center" w:pos="4680"/>
        <w:tab w:val="right" w:pos="9360"/>
      </w:tabs>
    </w:pPr>
  </w:style>
  <w:style w:type="character" w:customStyle="1" w:styleId="HeaderChar">
    <w:name w:val="Header Char"/>
    <w:basedOn w:val="DefaultParagraphFont"/>
    <w:link w:val="Header"/>
    <w:uiPriority w:val="99"/>
    <w:rsid w:val="002D3718"/>
    <w:rPr>
      <w:rFonts w:ascii="Montserrat" w:eastAsia="Montserrat" w:hAnsi="Montserrat" w:cs="Montserrat"/>
      <w:lang w:bidi="en-US"/>
    </w:rPr>
  </w:style>
  <w:style w:type="paragraph" w:styleId="Footer">
    <w:name w:val="footer"/>
    <w:basedOn w:val="Normal"/>
    <w:link w:val="FooterChar"/>
    <w:uiPriority w:val="99"/>
    <w:unhideWhenUsed/>
    <w:rsid w:val="002D3718"/>
    <w:pPr>
      <w:tabs>
        <w:tab w:val="center" w:pos="4680"/>
        <w:tab w:val="right" w:pos="9360"/>
      </w:tabs>
    </w:pPr>
  </w:style>
  <w:style w:type="character" w:customStyle="1" w:styleId="FooterChar">
    <w:name w:val="Footer Char"/>
    <w:basedOn w:val="DefaultParagraphFont"/>
    <w:link w:val="Footer"/>
    <w:uiPriority w:val="99"/>
    <w:rsid w:val="002D3718"/>
    <w:rPr>
      <w:rFonts w:ascii="Montserrat" w:eastAsia="Montserrat" w:hAnsi="Montserrat" w:cs="Montserrat"/>
      <w:lang w:bidi="en-US"/>
    </w:rPr>
  </w:style>
  <w:style w:type="table" w:styleId="TableGrid">
    <w:name w:val="Table Grid"/>
    <w:basedOn w:val="TableNormal"/>
    <w:uiPriority w:val="39"/>
    <w:rsid w:val="002D37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3718"/>
    <w:rPr>
      <w:color w:val="0000FF" w:themeColor="hyperlink"/>
      <w:u w:val="single"/>
    </w:rPr>
  </w:style>
  <w:style w:type="character" w:styleId="UnresolvedMention">
    <w:name w:val="Unresolved Mention"/>
    <w:basedOn w:val="DefaultParagraphFont"/>
    <w:uiPriority w:val="99"/>
    <w:semiHidden/>
    <w:unhideWhenUsed/>
    <w:rsid w:val="002D3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gela.mcmurray@jacob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ngela.mcmurray@jacob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21</Words>
  <Characters>2405</Characters>
  <Application>Microsoft Office Word</Application>
  <DocSecurity>0</DocSecurity>
  <Lines>20</Lines>
  <Paragraphs>5</Paragraphs>
  <ScaleCrop>false</ScaleCrop>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ot, Stephanie</dc:creator>
  <cp:lastModifiedBy>Guillot, Stephanie</cp:lastModifiedBy>
  <cp:revision>3</cp:revision>
  <dcterms:created xsi:type="dcterms:W3CDTF">2021-08-19T21:28:00Z</dcterms:created>
  <dcterms:modified xsi:type="dcterms:W3CDTF">2021-08-1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7T00:00:00Z</vt:filetime>
  </property>
  <property fmtid="{D5CDD505-2E9C-101B-9397-08002B2CF9AE}" pid="3" name="Creator">
    <vt:lpwstr>Adobe InDesign 15.0 (Windows)</vt:lpwstr>
  </property>
  <property fmtid="{D5CDD505-2E9C-101B-9397-08002B2CF9AE}" pid="4" name="LastSaved">
    <vt:filetime>2020-05-18T00:00:00Z</vt:filetime>
  </property>
</Properties>
</file>